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675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042"/>
      </w:tblGrid>
      <w:tr w:rsidR="00AB7CF8" w:rsidRPr="00C572E0" w14:paraId="311195CE" w14:textId="77777777" w:rsidTr="008F4AC5">
        <w:trPr>
          <w:trHeight w:val="1557"/>
        </w:trPr>
        <w:tc>
          <w:tcPr>
            <w:tcW w:w="1943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1958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 w:rsidTr="008F4AC5">
        <w:trPr>
          <w:trHeight w:val="340"/>
        </w:trPr>
        <w:tc>
          <w:tcPr>
            <w:tcW w:w="1943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proofErr w:type="spellStart"/>
            <w:r w:rsidRPr="00C572E0"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33BDE20" w14:textId="01159D2F" w:rsidR="00AB7CF8" w:rsidRPr="00C572E0" w:rsidRDefault="005D3699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461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1958" w:type="dxa"/>
            <w:gridSpan w:val="3"/>
          </w:tcPr>
          <w:p w14:paraId="0CC1F35B" w14:textId="6788994B" w:rsidR="00AB7CF8" w:rsidRPr="00C572E0" w:rsidRDefault="005D3699" w:rsidP="00861439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>2018-19</w:t>
            </w:r>
          </w:p>
        </w:tc>
      </w:tr>
      <w:tr w:rsidR="00AB7CF8" w:rsidRPr="00C572E0" w14:paraId="2A8AD72B" w14:textId="77777777" w:rsidTr="008F4AC5">
        <w:trPr>
          <w:trHeight w:val="340"/>
        </w:trPr>
        <w:tc>
          <w:tcPr>
            <w:tcW w:w="1943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461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1958" w:type="dxa"/>
            <w:gridSpan w:val="3"/>
          </w:tcPr>
          <w:p w14:paraId="4ECD06CD" w14:textId="6DBDC148" w:rsidR="00AB7CF8" w:rsidRPr="00C572E0" w:rsidRDefault="00C572E0">
            <w:pPr>
              <w:pStyle w:val="TableParagraph"/>
              <w:spacing w:before="31"/>
              <w:ind w:left="6"/>
              <w:rPr>
                <w:b/>
              </w:rPr>
            </w:pPr>
            <w:r w:rsidRPr="00C572E0">
              <w:rPr>
                <w:b/>
              </w:rPr>
              <w:t>I</w:t>
            </w:r>
            <w:r w:rsidR="008813EE">
              <w:rPr>
                <w:b/>
              </w:rPr>
              <w:t>I</w:t>
            </w:r>
          </w:p>
        </w:tc>
      </w:tr>
      <w:tr w:rsidR="00AB7CF8" w:rsidRPr="00C572E0" w14:paraId="5CE9BF2B" w14:textId="77777777" w:rsidTr="008F4AC5">
        <w:trPr>
          <w:trHeight w:val="340"/>
        </w:trPr>
        <w:tc>
          <w:tcPr>
            <w:tcW w:w="1277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77777777" w:rsidR="00AB7CF8" w:rsidRPr="00C572E0" w:rsidRDefault="00220662">
            <w:pPr>
              <w:pStyle w:val="TableParagraph"/>
              <w:spacing w:before="207"/>
              <w:ind w:left="1329"/>
              <w:jc w:val="left"/>
            </w:pPr>
            <w:r w:rsidRPr="00C572E0"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365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 w:rsidTr="008F4AC5">
        <w:trPr>
          <w:trHeight w:val="340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41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042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 w:rsidTr="008F4AC5">
        <w:trPr>
          <w:trHeight w:val="552"/>
        </w:trPr>
        <w:tc>
          <w:tcPr>
            <w:tcW w:w="1277" w:type="dxa"/>
            <w:gridSpan w:val="2"/>
          </w:tcPr>
          <w:p w14:paraId="1941ACB5" w14:textId="270701D9" w:rsidR="00AB7CF8" w:rsidRPr="00C572E0" w:rsidRDefault="00E20166">
            <w:pPr>
              <w:pStyle w:val="TableParagraph"/>
              <w:spacing w:before="136"/>
              <w:ind w:left="242"/>
              <w:jc w:val="left"/>
              <w:rPr>
                <w:b/>
              </w:rPr>
            </w:pPr>
            <w:r w:rsidRPr="00C572E0">
              <w:rPr>
                <w:b/>
                <w:bCs/>
              </w:rPr>
              <w:t xml:space="preserve">CE </w:t>
            </w:r>
            <w:r w:rsidR="002D52B2">
              <w:rPr>
                <w:b/>
                <w:bCs/>
              </w:rPr>
              <w:t>520</w:t>
            </w:r>
          </w:p>
        </w:tc>
        <w:tc>
          <w:tcPr>
            <w:tcW w:w="3968" w:type="dxa"/>
            <w:gridSpan w:val="2"/>
          </w:tcPr>
          <w:p w14:paraId="078B54A1" w14:textId="69A89DAF" w:rsidR="00AB7CF8" w:rsidRPr="00C572E0" w:rsidRDefault="002D52B2" w:rsidP="00E20166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</w:rPr>
            </w:pPr>
            <w:r>
              <w:rPr>
                <w:b/>
                <w:bCs/>
              </w:rPr>
              <w:t>Pavement Design and Analysis</w:t>
            </w:r>
            <w:r w:rsidR="00E20166" w:rsidRPr="00C572E0">
              <w:rPr>
                <w:b/>
                <w:bCs/>
              </w:rPr>
              <w:t xml:space="preserve"> </w:t>
            </w:r>
          </w:p>
        </w:tc>
        <w:tc>
          <w:tcPr>
            <w:tcW w:w="2559" w:type="dxa"/>
            <w:gridSpan w:val="2"/>
          </w:tcPr>
          <w:p w14:paraId="073A52CC" w14:textId="77777777" w:rsidR="00AB7CF8" w:rsidRPr="00C572E0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C572E0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41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042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5D3699">
        <w:trPr>
          <w:trHeight w:val="705"/>
        </w:trPr>
        <w:tc>
          <w:tcPr>
            <w:tcW w:w="1277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595BD2DD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9C493DB" w14:textId="77777777" w:rsidR="008F4AC5" w:rsidRPr="005D3699" w:rsidRDefault="008F4AC5" w:rsidP="005D3699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</w:pPr>
            <w:r w:rsidRPr="005D3699">
              <w:t>To understand the fundamental properties of materials.</w:t>
            </w:r>
          </w:p>
          <w:p w14:paraId="2520EE8F" w14:textId="77777777" w:rsidR="008F4AC5" w:rsidRPr="005D3699" w:rsidRDefault="008F4AC5" w:rsidP="005D3699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</w:pPr>
            <w:r w:rsidRPr="005D3699">
              <w:t>To understand basic concept and theory of pavement design</w:t>
            </w:r>
          </w:p>
          <w:p w14:paraId="5844A295" w14:textId="77777777" w:rsidR="00970098" w:rsidRPr="005D3699" w:rsidRDefault="00677D11" w:rsidP="005D3699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</w:pPr>
            <w:r w:rsidRPr="005D3699">
              <w:t>To</w:t>
            </w:r>
            <w:r w:rsidR="008F4AC5" w:rsidRPr="005D3699">
              <w:t xml:space="preserve"> </w:t>
            </w:r>
            <w:r w:rsidRPr="005D3699">
              <w:t>learn the design method and analysis of flexible pavement</w:t>
            </w:r>
          </w:p>
          <w:p w14:paraId="7564692B" w14:textId="77777777" w:rsidR="00677D11" w:rsidRPr="005D3699" w:rsidRDefault="00677D11" w:rsidP="005D3699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</w:pPr>
            <w:r w:rsidRPr="005D3699">
              <w:t>To learn the design method and analysis of rigid pavement</w:t>
            </w:r>
          </w:p>
          <w:p w14:paraId="46BBBDA3" w14:textId="1AD26963" w:rsidR="00677D11" w:rsidRPr="00C572E0" w:rsidRDefault="00677D11" w:rsidP="005D3699">
            <w:pPr>
              <w:pStyle w:val="TableParagraph"/>
              <w:numPr>
                <w:ilvl w:val="0"/>
                <w:numId w:val="26"/>
              </w:numPr>
              <w:spacing w:line="360" w:lineRule="auto"/>
              <w:ind w:right="349"/>
              <w:jc w:val="both"/>
              <w:rPr>
                <w:b/>
              </w:rPr>
            </w:pPr>
            <w:r w:rsidRPr="005D3699">
              <w:t>To learn the design of overlay and drainage</w:t>
            </w: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06711C18" w14:textId="77777777" w:rsidR="00970098" w:rsidRPr="00C572E0" w:rsidRDefault="00970098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419" w:type="dxa"/>
            <w:gridSpan w:val="8"/>
          </w:tcPr>
          <w:p w14:paraId="4DAC3FE4" w14:textId="3ED9A90E" w:rsidR="00677D11" w:rsidRPr="00C572E0" w:rsidRDefault="00677D1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have an understanding of fundamental properties of materials and their behaviour under different loading condition. </w:t>
            </w:r>
          </w:p>
        </w:tc>
      </w:tr>
      <w:tr w:rsidR="00970098" w:rsidRPr="00C572E0" w14:paraId="3442E468" w14:textId="77777777" w:rsidTr="005D3699">
        <w:trPr>
          <w:trHeight w:val="517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7E24C865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419" w:type="dxa"/>
            <w:gridSpan w:val="8"/>
          </w:tcPr>
          <w:p w14:paraId="0D5295A0" w14:textId="35BF38F0" w:rsidR="00970098" w:rsidRPr="00C572E0" w:rsidRDefault="00677D1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135082">
              <w:rPr>
                <w:color w:val="2C2C2C"/>
                <w:lang w:val="en-IN" w:eastAsia="en-IN"/>
              </w:rPr>
              <w:t>know</w:t>
            </w:r>
            <w:r>
              <w:rPr>
                <w:color w:val="2C2C2C"/>
                <w:lang w:val="en-IN" w:eastAsia="en-IN"/>
              </w:rPr>
              <w:t xml:space="preserve"> about various loading type, pattern and their effect on pavement strength and durability</w:t>
            </w:r>
          </w:p>
        </w:tc>
      </w:tr>
      <w:tr w:rsidR="00677D11" w:rsidRPr="00C572E0" w14:paraId="0AFE36AA" w14:textId="77777777" w:rsidTr="008F4AC5">
        <w:trPr>
          <w:trHeight w:val="563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54135FD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1C0D3F9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677D11" w:rsidRPr="00C572E0" w:rsidRDefault="00677D11" w:rsidP="00677D11"/>
        </w:tc>
        <w:tc>
          <w:tcPr>
            <w:tcW w:w="718" w:type="dxa"/>
          </w:tcPr>
          <w:p w14:paraId="4513C0CD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1D85F5A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3</w:t>
            </w:r>
          </w:p>
        </w:tc>
        <w:tc>
          <w:tcPr>
            <w:tcW w:w="5419" w:type="dxa"/>
            <w:gridSpan w:val="8"/>
          </w:tcPr>
          <w:p w14:paraId="04CEC23C" w14:textId="5E1DB4E9" w:rsidR="00677D11" w:rsidRPr="00C572E0" w:rsidRDefault="00677D11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design the flexible pavement thickness and perform stress stain analysis at various depth. </w:t>
            </w:r>
            <w:r w:rsidRPr="00C572E0">
              <w:rPr>
                <w:color w:val="2C2C2C"/>
                <w:lang w:val="en-IN" w:eastAsia="en-IN"/>
              </w:rPr>
              <w:t xml:space="preserve"> </w:t>
            </w:r>
          </w:p>
        </w:tc>
      </w:tr>
      <w:tr w:rsidR="00677D11" w:rsidRPr="00C572E0" w14:paraId="1A730076" w14:textId="77777777" w:rsidTr="005D3699">
        <w:trPr>
          <w:trHeight w:val="405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5583DA71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E601437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677D11" w:rsidRPr="00C572E0" w:rsidRDefault="00677D11" w:rsidP="00677D11"/>
        </w:tc>
        <w:tc>
          <w:tcPr>
            <w:tcW w:w="718" w:type="dxa"/>
          </w:tcPr>
          <w:p w14:paraId="687EACEE" w14:textId="77777777" w:rsidR="00677D11" w:rsidRPr="00C572E0" w:rsidRDefault="00677D11" w:rsidP="00677D11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EBD2696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4</w:t>
            </w:r>
          </w:p>
        </w:tc>
        <w:tc>
          <w:tcPr>
            <w:tcW w:w="5419" w:type="dxa"/>
            <w:gridSpan w:val="8"/>
          </w:tcPr>
          <w:p w14:paraId="197E3990" w14:textId="34B23D64" w:rsidR="00677D11" w:rsidRPr="00C572E0" w:rsidRDefault="00677D11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understand the various parameters involved in design and analyse the rigid pavement </w:t>
            </w:r>
          </w:p>
        </w:tc>
      </w:tr>
      <w:tr w:rsidR="00677D11" w:rsidRPr="00C572E0" w14:paraId="0A5C9F8B" w14:textId="77777777" w:rsidTr="005D3699">
        <w:trPr>
          <w:trHeight w:val="314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48E57CB8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26EE6E1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677D11" w:rsidRPr="00C572E0" w:rsidRDefault="00677D11" w:rsidP="00677D11"/>
        </w:tc>
        <w:tc>
          <w:tcPr>
            <w:tcW w:w="718" w:type="dxa"/>
          </w:tcPr>
          <w:p w14:paraId="2EF32EB2" w14:textId="21A76794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  <w:tc>
          <w:tcPr>
            <w:tcW w:w="5419" w:type="dxa"/>
            <w:gridSpan w:val="8"/>
          </w:tcPr>
          <w:p w14:paraId="4253226E" w14:textId="1626D9E4" w:rsidR="00677D11" w:rsidRPr="00C572E0" w:rsidRDefault="00677D11" w:rsidP="00677D11">
            <w:pPr>
              <w:pStyle w:val="TableParagraph"/>
              <w:spacing w:line="276" w:lineRule="exact"/>
              <w:ind w:left="117" w:right="74"/>
              <w:jc w:val="left"/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135082">
              <w:rPr>
                <w:color w:val="2C2C2C"/>
                <w:lang w:val="en-IN" w:eastAsia="en-IN"/>
              </w:rPr>
              <w:t>understand</w:t>
            </w:r>
            <w:r>
              <w:rPr>
                <w:color w:val="2C2C2C"/>
                <w:lang w:val="en-IN" w:eastAsia="en-IN"/>
              </w:rPr>
              <w:t xml:space="preserve"> the design of overlay and drainage</w:t>
            </w:r>
          </w:p>
        </w:tc>
      </w:tr>
      <w:tr w:rsidR="00677D11" w:rsidRPr="00C572E0" w14:paraId="5AA0E1BF" w14:textId="77777777" w:rsidTr="005D3699">
        <w:trPr>
          <w:trHeight w:val="70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E615936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17A82B8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99BD69B" w14:textId="77777777" w:rsidR="00677D11" w:rsidRPr="00C572E0" w:rsidRDefault="00677D11" w:rsidP="00677D11"/>
        </w:tc>
        <w:tc>
          <w:tcPr>
            <w:tcW w:w="718" w:type="dxa"/>
          </w:tcPr>
          <w:p w14:paraId="5A84C0FD" w14:textId="6422FEAA" w:rsidR="00677D11" w:rsidRPr="00C572E0" w:rsidRDefault="00677D11" w:rsidP="00677D11">
            <w:pPr>
              <w:pStyle w:val="TableParagraph"/>
              <w:spacing w:before="32"/>
              <w:ind w:left="115" w:right="99"/>
            </w:pPr>
          </w:p>
        </w:tc>
        <w:tc>
          <w:tcPr>
            <w:tcW w:w="5419" w:type="dxa"/>
            <w:gridSpan w:val="8"/>
          </w:tcPr>
          <w:p w14:paraId="31EC8B18" w14:textId="77777777" w:rsidR="00677D11" w:rsidRPr="00C572E0" w:rsidRDefault="00677D11" w:rsidP="00677D11">
            <w:pPr>
              <w:pStyle w:val="TableParagraph"/>
              <w:spacing w:before="32"/>
              <w:jc w:val="left"/>
            </w:pPr>
          </w:p>
        </w:tc>
      </w:tr>
      <w:tr w:rsidR="00677D11" w:rsidRPr="00C572E0" w14:paraId="71308238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90147E8" w14:textId="77777777" w:rsidR="00677D11" w:rsidRPr="00C572E0" w:rsidRDefault="00677D11" w:rsidP="00677D11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677D11" w:rsidRPr="00C572E0" w14:paraId="35D65275" w14:textId="77777777" w:rsidTr="00677D11">
        <w:trPr>
          <w:trHeight w:val="340"/>
        </w:trPr>
        <w:tc>
          <w:tcPr>
            <w:tcW w:w="602" w:type="dxa"/>
          </w:tcPr>
          <w:p w14:paraId="6D00909B" w14:textId="77777777" w:rsidR="00677D11" w:rsidRPr="00C572E0" w:rsidRDefault="00677D11" w:rsidP="00677D11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285" w:type="dxa"/>
            <w:gridSpan w:val="10"/>
          </w:tcPr>
          <w:p w14:paraId="49B88AA9" w14:textId="77777777" w:rsidR="00677D11" w:rsidRPr="00C572E0" w:rsidRDefault="00677D11" w:rsidP="00677D11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677D11" w:rsidRPr="00C572E0" w:rsidRDefault="00677D11" w:rsidP="00677D11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388" w:type="dxa"/>
            <w:gridSpan w:val="2"/>
          </w:tcPr>
          <w:p w14:paraId="3948B862" w14:textId="77777777" w:rsidR="00677D11" w:rsidRPr="00C572E0" w:rsidRDefault="00677D11" w:rsidP="00677D11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677D11" w:rsidRPr="00C572E0" w14:paraId="2079C993" w14:textId="77777777" w:rsidTr="00677D11">
        <w:trPr>
          <w:trHeight w:val="493"/>
        </w:trPr>
        <w:tc>
          <w:tcPr>
            <w:tcW w:w="602" w:type="dxa"/>
          </w:tcPr>
          <w:p w14:paraId="7A261796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285" w:type="dxa"/>
            <w:gridSpan w:val="10"/>
          </w:tcPr>
          <w:p w14:paraId="65193A70" w14:textId="7F77E019" w:rsidR="00677D11" w:rsidRPr="000F47C6" w:rsidRDefault="00677D11" w:rsidP="00677D11">
            <w:pPr>
              <w:ind w:left="146"/>
              <w:jc w:val="both"/>
              <w:rPr>
                <w:b/>
                <w:bCs/>
                <w:sz w:val="24"/>
                <w:szCs w:val="24"/>
              </w:rPr>
            </w:pPr>
            <w:r w:rsidRPr="000F47C6">
              <w:rPr>
                <w:b/>
                <w:bCs/>
                <w:sz w:val="24"/>
                <w:szCs w:val="24"/>
              </w:rPr>
              <w:t>Introduction</w:t>
            </w:r>
          </w:p>
          <w:p w14:paraId="6801C254" w14:textId="2B13BDC7" w:rsidR="00677D11" w:rsidRPr="008F4AC5" w:rsidRDefault="00677D11" w:rsidP="00677D11">
            <w:pPr>
              <w:ind w:left="146"/>
              <w:jc w:val="both"/>
              <w:rPr>
                <w:sz w:val="24"/>
                <w:szCs w:val="24"/>
              </w:rPr>
            </w:pPr>
            <w:r w:rsidRPr="00E80D1D">
              <w:rPr>
                <w:rStyle w:val="fontstyle01"/>
              </w:rPr>
              <w:t>Elasticity, Plasticity and Viscosity of Granular or unbound materials</w:t>
            </w:r>
            <w:r w:rsidRPr="00E80D1D">
              <w:rPr>
                <w:sz w:val="24"/>
                <w:szCs w:val="24"/>
              </w:rPr>
              <w:t xml:space="preserve">, dynamic modulus and resilient modulus of materials and mixes, </w:t>
            </w:r>
            <w:r>
              <w:rPr>
                <w:sz w:val="24"/>
                <w:szCs w:val="24"/>
              </w:rPr>
              <w:t xml:space="preserve">Creep in pavement, </w:t>
            </w:r>
            <w:r w:rsidRPr="00E80D1D">
              <w:rPr>
                <w:sz w:val="24"/>
                <w:szCs w:val="24"/>
              </w:rPr>
              <w:t>Fatigue properties and failure. Basic principles of theory of elasticity</w:t>
            </w:r>
            <w:r w:rsidRPr="00D12DAD">
              <w:rPr>
                <w:sz w:val="24"/>
                <w:szCs w:val="24"/>
              </w:rPr>
              <w:t>.</w:t>
            </w:r>
          </w:p>
        </w:tc>
        <w:tc>
          <w:tcPr>
            <w:tcW w:w="1524" w:type="dxa"/>
            <w:gridSpan w:val="3"/>
          </w:tcPr>
          <w:p w14:paraId="2688F106" w14:textId="77777777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6E934B38" w14:textId="77777777" w:rsidR="00677D11" w:rsidRPr="00C572E0" w:rsidRDefault="00677D11" w:rsidP="00677D11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23B98D98" w14:textId="0CD1098A" w:rsidR="00677D11" w:rsidRPr="00C572E0" w:rsidRDefault="00677D11" w:rsidP="00677D11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</w:tr>
      <w:tr w:rsidR="00677D11" w:rsidRPr="00C572E0" w14:paraId="5052EA5B" w14:textId="77777777" w:rsidTr="00677D11">
        <w:trPr>
          <w:trHeight w:val="831"/>
        </w:trPr>
        <w:tc>
          <w:tcPr>
            <w:tcW w:w="602" w:type="dxa"/>
          </w:tcPr>
          <w:p w14:paraId="7B36DF92" w14:textId="77777777" w:rsidR="00677D11" w:rsidRPr="00C572E0" w:rsidRDefault="00677D11" w:rsidP="00677D11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285" w:type="dxa"/>
            <w:gridSpan w:val="10"/>
          </w:tcPr>
          <w:p w14:paraId="2319F8DA" w14:textId="45E9AE3B" w:rsidR="00677D11" w:rsidRPr="000F47C6" w:rsidRDefault="00677D11" w:rsidP="00677D11">
            <w:pPr>
              <w:ind w:left="146"/>
              <w:jc w:val="both"/>
              <w:rPr>
                <w:b/>
                <w:bCs/>
                <w:sz w:val="24"/>
                <w:szCs w:val="24"/>
              </w:rPr>
            </w:pPr>
            <w:r w:rsidRPr="000F47C6">
              <w:rPr>
                <w:b/>
                <w:bCs/>
                <w:sz w:val="24"/>
                <w:szCs w:val="24"/>
              </w:rPr>
              <w:t xml:space="preserve">Pavement Design </w:t>
            </w:r>
          </w:p>
          <w:p w14:paraId="43B2495C" w14:textId="675F14FB" w:rsidR="00677D11" w:rsidRPr="00C572E0" w:rsidRDefault="00677D11" w:rsidP="00677D11">
            <w:pPr>
              <w:ind w:left="146"/>
              <w:jc w:val="both"/>
            </w:pPr>
            <w:r>
              <w:rPr>
                <w:sz w:val="24"/>
                <w:szCs w:val="24"/>
              </w:rPr>
              <w:t xml:space="preserve">Fundamental of pavement design: Impact load, repeated load, </w:t>
            </w:r>
            <w:r w:rsidRPr="000F47C6">
              <w:rPr>
                <w:rFonts w:ascii="Times-Roman" w:hAnsi="Times-Roman"/>
                <w:color w:val="000000"/>
                <w:sz w:val="24"/>
                <w:szCs w:val="24"/>
              </w:rPr>
              <w:t xml:space="preserve">effects of dual wheels and tandem axles, area of contact and </w:t>
            </w:r>
            <w:proofErr w:type="spellStart"/>
            <w:r w:rsidRPr="000F47C6">
              <w:rPr>
                <w:rFonts w:ascii="Times-Roman" w:hAnsi="Times-Roman"/>
                <w:color w:val="000000"/>
                <w:sz w:val="24"/>
                <w:szCs w:val="24"/>
              </w:rPr>
              <w:t>tyre</w:t>
            </w:r>
            <w:proofErr w:type="spellEnd"/>
            <w:r w:rsidRPr="000F47C6">
              <w:rPr>
                <w:rFonts w:ascii="Times-Roman" w:hAnsi="Times-Roman"/>
                <w:color w:val="000000"/>
                <w:sz w:val="24"/>
                <w:szCs w:val="24"/>
              </w:rPr>
              <w:t xml:space="preserve"> pressure</w:t>
            </w:r>
            <w:r>
              <w:t xml:space="preserve">. </w:t>
            </w:r>
            <w:r>
              <w:rPr>
                <w:sz w:val="24"/>
                <w:szCs w:val="24"/>
              </w:rPr>
              <w:t xml:space="preserve">Stress and strain in pavement: </w:t>
            </w:r>
            <w:r w:rsidRPr="00E80D1D">
              <w:rPr>
                <w:rFonts w:ascii="Times-Roman" w:hAnsi="Times-Roman"/>
                <w:color w:val="000000"/>
                <w:sz w:val="24"/>
                <w:szCs w:val="24"/>
              </w:rPr>
              <w:t>Stresses in homogeneous masses and layered systems,</w:t>
            </w:r>
            <w:r>
              <w:rPr>
                <w:rFonts w:ascii="Times-Roman" w:hAnsi="Times-Roman"/>
                <w:color w:val="000000"/>
              </w:rPr>
              <w:t xml:space="preserve"> </w:t>
            </w:r>
            <w:r w:rsidRPr="00E80D1D">
              <w:rPr>
                <w:rFonts w:ascii="Times-Roman" w:hAnsi="Times-Roman"/>
                <w:color w:val="000000"/>
                <w:sz w:val="24"/>
                <w:szCs w:val="24"/>
              </w:rPr>
              <w:t>deflections, shear failures, equivalent wheel and axle loads</w:t>
            </w:r>
            <w:r>
              <w:rPr>
                <w:rFonts w:ascii="Times-Roman" w:hAnsi="Times-Roman"/>
                <w:color w:val="000000"/>
                <w:sz w:val="24"/>
                <w:szCs w:val="24"/>
              </w:rPr>
              <w:t>. Load</w:t>
            </w:r>
            <w:r>
              <w:rPr>
                <w:sz w:val="24"/>
                <w:szCs w:val="24"/>
              </w:rPr>
              <w:t xml:space="preserve"> stress and thermal stress in pavements.</w:t>
            </w:r>
          </w:p>
        </w:tc>
        <w:tc>
          <w:tcPr>
            <w:tcW w:w="1524" w:type="dxa"/>
            <w:gridSpan w:val="3"/>
          </w:tcPr>
          <w:p w14:paraId="29B528A4" w14:textId="4106A045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88" w:type="dxa"/>
            <w:gridSpan w:val="2"/>
          </w:tcPr>
          <w:p w14:paraId="25E4DA5F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79A2A3A" w14:textId="1451FB75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</w:t>
            </w:r>
            <w:r>
              <w:t>1, CO2</w:t>
            </w:r>
          </w:p>
        </w:tc>
      </w:tr>
      <w:tr w:rsidR="00677D11" w:rsidRPr="00C572E0" w14:paraId="7E875A4C" w14:textId="77777777" w:rsidTr="00677D11">
        <w:trPr>
          <w:trHeight w:val="814"/>
        </w:trPr>
        <w:tc>
          <w:tcPr>
            <w:tcW w:w="602" w:type="dxa"/>
          </w:tcPr>
          <w:p w14:paraId="17F5857E" w14:textId="77777777" w:rsidR="00677D11" w:rsidRPr="00C572E0" w:rsidRDefault="00677D11" w:rsidP="00677D11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285" w:type="dxa"/>
            <w:gridSpan w:val="10"/>
          </w:tcPr>
          <w:p w14:paraId="117F85AC" w14:textId="263ACB8C" w:rsidR="00677D11" w:rsidRPr="000F47C6" w:rsidRDefault="00677D11" w:rsidP="00677D11">
            <w:pPr>
              <w:ind w:left="146"/>
              <w:jc w:val="both"/>
              <w:rPr>
                <w:b/>
                <w:bCs/>
                <w:sz w:val="24"/>
                <w:szCs w:val="24"/>
              </w:rPr>
            </w:pPr>
            <w:r w:rsidRPr="000F47C6">
              <w:rPr>
                <w:b/>
                <w:bCs/>
                <w:sz w:val="24"/>
                <w:szCs w:val="24"/>
              </w:rPr>
              <w:t>Design of Flexible Pavement</w:t>
            </w:r>
          </w:p>
          <w:p w14:paraId="781363D6" w14:textId="1808A81F" w:rsidR="00677D11" w:rsidRPr="008F4AC5" w:rsidRDefault="00677D11" w:rsidP="00677D11">
            <w:pPr>
              <w:ind w:left="14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C design method for flexible pavement design.</w:t>
            </w:r>
            <w:r w:rsidRPr="00D12DA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omparison of different design approach.</w:t>
            </w:r>
          </w:p>
        </w:tc>
        <w:tc>
          <w:tcPr>
            <w:tcW w:w="1524" w:type="dxa"/>
            <w:gridSpan w:val="3"/>
          </w:tcPr>
          <w:p w14:paraId="1AE9F7F0" w14:textId="2D870B85" w:rsidR="00677D11" w:rsidRPr="00C572E0" w:rsidRDefault="00677D11" w:rsidP="00677D11">
            <w:pPr>
              <w:pStyle w:val="TableParagraph"/>
              <w:spacing w:before="203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88" w:type="dxa"/>
            <w:gridSpan w:val="2"/>
          </w:tcPr>
          <w:p w14:paraId="1CD97AF2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E4E57B3" w14:textId="770450B2" w:rsidR="00677D11" w:rsidRPr="00C572E0" w:rsidRDefault="00677D11" w:rsidP="00677D11">
            <w:pPr>
              <w:pStyle w:val="TableParagraph"/>
              <w:ind w:left="115" w:right="99"/>
            </w:pPr>
            <w:r>
              <w:t xml:space="preserve"> CO3</w:t>
            </w:r>
          </w:p>
        </w:tc>
      </w:tr>
      <w:tr w:rsidR="00677D11" w:rsidRPr="00C572E0" w14:paraId="1EE51FD9" w14:textId="77777777" w:rsidTr="00677D11">
        <w:trPr>
          <w:trHeight w:val="606"/>
        </w:trPr>
        <w:tc>
          <w:tcPr>
            <w:tcW w:w="602" w:type="dxa"/>
          </w:tcPr>
          <w:p w14:paraId="29A00182" w14:textId="77777777" w:rsidR="00677D11" w:rsidRPr="00C572E0" w:rsidRDefault="00677D11" w:rsidP="00677D11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285" w:type="dxa"/>
            <w:gridSpan w:val="10"/>
          </w:tcPr>
          <w:p w14:paraId="37D9D426" w14:textId="77777777" w:rsidR="00677D11" w:rsidRPr="000F47C6" w:rsidRDefault="00677D11" w:rsidP="00677D11">
            <w:pPr>
              <w:ind w:left="146"/>
              <w:jc w:val="both"/>
              <w:rPr>
                <w:b/>
                <w:bCs/>
                <w:sz w:val="24"/>
                <w:szCs w:val="24"/>
              </w:rPr>
            </w:pPr>
            <w:r w:rsidRPr="000F47C6">
              <w:rPr>
                <w:b/>
                <w:bCs/>
                <w:sz w:val="24"/>
                <w:szCs w:val="24"/>
              </w:rPr>
              <w:t>UNIT IV: Design of Rigid Pavement</w:t>
            </w:r>
          </w:p>
          <w:p w14:paraId="4E4624D1" w14:textId="7E6DCB2D" w:rsidR="00677D11" w:rsidRPr="005D3699" w:rsidRDefault="00677D11" w:rsidP="005D3699">
            <w:pPr>
              <w:ind w:left="14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C design method for rigid pavement design.</w:t>
            </w:r>
            <w:r w:rsidRPr="00D12DA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omparison of different design approach.</w:t>
            </w:r>
          </w:p>
        </w:tc>
        <w:tc>
          <w:tcPr>
            <w:tcW w:w="1524" w:type="dxa"/>
            <w:gridSpan w:val="3"/>
          </w:tcPr>
          <w:p w14:paraId="73FF41DC" w14:textId="7ADD9AAF" w:rsidR="00677D11" w:rsidRPr="00C572E0" w:rsidRDefault="00677D11" w:rsidP="00677D11">
            <w:pPr>
              <w:pStyle w:val="TableParagraph"/>
              <w:spacing w:before="205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88" w:type="dxa"/>
            <w:gridSpan w:val="2"/>
          </w:tcPr>
          <w:p w14:paraId="228E9042" w14:textId="77777777" w:rsidR="00677D11" w:rsidRPr="00C572E0" w:rsidRDefault="00677D11" w:rsidP="00677D11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240E6DA" w14:textId="04DD43DC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4</w:t>
            </w:r>
            <w:r>
              <w:t xml:space="preserve"> </w:t>
            </w:r>
          </w:p>
        </w:tc>
      </w:tr>
      <w:tr w:rsidR="00677D11" w:rsidRPr="00C572E0" w14:paraId="2C9305FF" w14:textId="77777777" w:rsidTr="00677D11">
        <w:trPr>
          <w:trHeight w:val="853"/>
        </w:trPr>
        <w:tc>
          <w:tcPr>
            <w:tcW w:w="602" w:type="dxa"/>
          </w:tcPr>
          <w:p w14:paraId="57039BD3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V</w:t>
            </w:r>
          </w:p>
        </w:tc>
        <w:tc>
          <w:tcPr>
            <w:tcW w:w="11285" w:type="dxa"/>
            <w:gridSpan w:val="10"/>
          </w:tcPr>
          <w:p w14:paraId="7860E965" w14:textId="77777777" w:rsidR="00677D11" w:rsidRDefault="00677D11" w:rsidP="00677D11">
            <w:pPr>
              <w:ind w:left="146"/>
              <w:jc w:val="both"/>
              <w:rPr>
                <w:b/>
                <w:bCs/>
                <w:sz w:val="24"/>
                <w:szCs w:val="24"/>
              </w:rPr>
            </w:pPr>
            <w:r w:rsidRPr="000F47C6">
              <w:rPr>
                <w:b/>
                <w:bCs/>
                <w:sz w:val="24"/>
                <w:szCs w:val="24"/>
              </w:rPr>
              <w:t>UNIT V: Design of overlay and drainage system.</w:t>
            </w:r>
          </w:p>
          <w:p w14:paraId="37EA3573" w14:textId="551883FE" w:rsidR="00677D11" w:rsidRPr="005D3699" w:rsidRDefault="00EB3108" w:rsidP="005D3699">
            <w:pPr>
              <w:ind w:left="14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quirement and importance, </w:t>
            </w:r>
            <w:r w:rsidR="00677D11">
              <w:rPr>
                <w:sz w:val="24"/>
                <w:szCs w:val="24"/>
              </w:rPr>
              <w:t>Type of overlay,</w:t>
            </w:r>
            <w:r>
              <w:rPr>
                <w:sz w:val="24"/>
                <w:szCs w:val="24"/>
              </w:rPr>
              <w:t xml:space="preserve"> surface and sub-surface drainage system, road construction in water-logged areas,</w:t>
            </w:r>
            <w:r w:rsidR="00677D11">
              <w:rPr>
                <w:sz w:val="24"/>
                <w:szCs w:val="24"/>
              </w:rPr>
              <w:t xml:space="preserve"> design methodologies.</w:t>
            </w:r>
            <w:bookmarkStart w:id="0" w:name="_GoBack"/>
            <w:bookmarkEnd w:id="0"/>
          </w:p>
        </w:tc>
        <w:tc>
          <w:tcPr>
            <w:tcW w:w="1524" w:type="dxa"/>
            <w:gridSpan w:val="3"/>
          </w:tcPr>
          <w:p w14:paraId="2F115425" w14:textId="77777777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46D5E157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16328E8A" w14:textId="29E81B35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</w:tr>
      <w:tr w:rsidR="00677D11" w:rsidRPr="00C572E0" w14:paraId="46E3F4DC" w14:textId="77777777" w:rsidTr="008F4AC5">
        <w:trPr>
          <w:trHeight w:val="340"/>
        </w:trPr>
        <w:tc>
          <w:tcPr>
            <w:tcW w:w="11887" w:type="dxa"/>
            <w:gridSpan w:val="11"/>
          </w:tcPr>
          <w:p w14:paraId="38579F2E" w14:textId="77777777" w:rsidR="00677D11" w:rsidRPr="00C572E0" w:rsidRDefault="00677D11" w:rsidP="00677D11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77777777" w:rsidR="00677D11" w:rsidRPr="00C572E0" w:rsidRDefault="00677D11" w:rsidP="00677D11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388" w:type="dxa"/>
            <w:gridSpan w:val="2"/>
          </w:tcPr>
          <w:p w14:paraId="6D5A93C6" w14:textId="77777777" w:rsidR="00677D11" w:rsidRPr="00C572E0" w:rsidRDefault="00677D11" w:rsidP="00677D11">
            <w:pPr>
              <w:pStyle w:val="TableParagraph"/>
              <w:jc w:val="left"/>
            </w:pPr>
          </w:p>
        </w:tc>
      </w:tr>
      <w:tr w:rsidR="00677D11" w:rsidRPr="00C572E0" w14:paraId="4A49709D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32358559" w14:textId="77777777" w:rsidR="00677D11" w:rsidRPr="00C572E0" w:rsidRDefault="00677D11" w:rsidP="00677D11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677D11" w:rsidRPr="00C572E0" w14:paraId="76F30A95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7E72033C" w14:textId="3A3008BE" w:rsidR="00677D11" w:rsidRPr="00C572E0" w:rsidRDefault="00677D11" w:rsidP="00677D11">
            <w:pPr>
              <w:adjustRightInd w:val="0"/>
              <w:ind w:left="284" w:hanging="284"/>
              <w:jc w:val="both"/>
            </w:pPr>
            <w:proofErr w:type="gramStart"/>
            <w:r>
              <w:rPr>
                <w:sz w:val="24"/>
                <w:szCs w:val="24"/>
              </w:rPr>
              <w:t>1.</w:t>
            </w:r>
            <w:r w:rsidRPr="00572649">
              <w:rPr>
                <w:sz w:val="24"/>
                <w:szCs w:val="24"/>
              </w:rPr>
              <w:t>Yang</w:t>
            </w:r>
            <w:proofErr w:type="gramEnd"/>
            <w:r w:rsidRPr="00572649">
              <w:rPr>
                <w:sz w:val="24"/>
                <w:szCs w:val="24"/>
              </w:rPr>
              <w:t xml:space="preserve"> H. Huang, Pavement Analysis and Design, Pearson Prentice Hall, 2004.</w:t>
            </w:r>
          </w:p>
        </w:tc>
      </w:tr>
      <w:tr w:rsidR="00677D11" w:rsidRPr="00C572E0" w14:paraId="7BF58B25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4E9E4A5" w14:textId="46296AA2" w:rsidR="00677D11" w:rsidRPr="00C572E0" w:rsidRDefault="00677D11" w:rsidP="00677D11">
            <w:pPr>
              <w:adjustRightInd w:val="0"/>
              <w:ind w:left="284" w:hanging="284"/>
              <w:jc w:val="both"/>
            </w:pPr>
            <w:r w:rsidRPr="00572649">
              <w:rPr>
                <w:sz w:val="24"/>
                <w:szCs w:val="24"/>
              </w:rPr>
              <w:t xml:space="preserve">2. Yoder and </w:t>
            </w:r>
            <w:proofErr w:type="spellStart"/>
            <w:r w:rsidRPr="00572649">
              <w:rPr>
                <w:sz w:val="24"/>
                <w:szCs w:val="24"/>
              </w:rPr>
              <w:t>Witzech</w:t>
            </w:r>
            <w:proofErr w:type="spellEnd"/>
            <w:r w:rsidRPr="00572649">
              <w:rPr>
                <w:sz w:val="24"/>
                <w:szCs w:val="24"/>
              </w:rPr>
              <w:t>, Pavement Design, McGraw-Hill, 1982.</w:t>
            </w:r>
          </w:p>
        </w:tc>
      </w:tr>
      <w:tr w:rsidR="00677D11" w:rsidRPr="00C572E0" w14:paraId="46262938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04585AE" w14:textId="3DEC9D72" w:rsidR="00677D11" w:rsidRPr="00C572E0" w:rsidRDefault="00677D11" w:rsidP="00677D11">
            <w:pPr>
              <w:adjustRightInd w:val="0"/>
              <w:ind w:left="284" w:hanging="284"/>
              <w:jc w:val="both"/>
            </w:pPr>
            <w:r w:rsidRPr="00572649">
              <w:rPr>
                <w:sz w:val="24"/>
                <w:szCs w:val="24"/>
              </w:rPr>
              <w:t>3. IRC 37:2018 Guidelines for the design of flexible pavements</w:t>
            </w:r>
          </w:p>
        </w:tc>
      </w:tr>
      <w:tr w:rsidR="00677D11" w:rsidRPr="00C572E0" w14:paraId="413E817C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71E6E079" w14:textId="3960FB07" w:rsidR="00677D11" w:rsidRPr="00C572E0" w:rsidRDefault="00677D11" w:rsidP="00677D11">
            <w:pPr>
              <w:adjustRightInd w:val="0"/>
              <w:ind w:left="284" w:hanging="284"/>
              <w:jc w:val="both"/>
            </w:pPr>
            <w:r w:rsidRPr="00572649">
              <w:rPr>
                <w:sz w:val="24"/>
                <w:szCs w:val="24"/>
              </w:rPr>
              <w:t>4. IRC 58:2015 Guidelines for the design of plain jointed rigid pavements for highways</w:t>
            </w:r>
          </w:p>
        </w:tc>
      </w:tr>
      <w:tr w:rsidR="00677D11" w:rsidRPr="00C572E0" w14:paraId="7F2CED72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15E7F84A" w14:textId="77777777" w:rsidR="00677D11" w:rsidRPr="00C572E0" w:rsidRDefault="00677D11" w:rsidP="00677D11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Supplementary Readings</w:t>
            </w:r>
          </w:p>
        </w:tc>
      </w:tr>
      <w:tr w:rsidR="00677D11" w:rsidRPr="00C572E0" w14:paraId="2CDDA539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2896B14" w14:textId="17084790" w:rsidR="00677D11" w:rsidRPr="00C572E0" w:rsidRDefault="00677D11" w:rsidP="00677D11">
            <w:pPr>
              <w:pStyle w:val="TableParagraph"/>
              <w:spacing w:before="31"/>
              <w:jc w:val="left"/>
            </w:pPr>
            <w:proofErr w:type="gramStart"/>
            <w:r>
              <w:rPr>
                <w:sz w:val="24"/>
                <w:szCs w:val="24"/>
              </w:rPr>
              <w:t>1.</w:t>
            </w:r>
            <w:r w:rsidRPr="00C45E43">
              <w:rPr>
                <w:sz w:val="24"/>
                <w:szCs w:val="24"/>
              </w:rPr>
              <w:t>Sharma</w:t>
            </w:r>
            <w:proofErr w:type="gramEnd"/>
            <w:r w:rsidRPr="00C45E43">
              <w:rPr>
                <w:sz w:val="24"/>
                <w:szCs w:val="24"/>
              </w:rPr>
              <w:t xml:space="preserve"> and Sharma, Principles and Practice of Highway </w:t>
            </w:r>
            <w:proofErr w:type="spellStart"/>
            <w:r w:rsidRPr="00C45E43">
              <w:rPr>
                <w:sz w:val="24"/>
                <w:szCs w:val="24"/>
              </w:rPr>
              <w:t>Engg</w:t>
            </w:r>
            <w:proofErr w:type="spellEnd"/>
            <w:r w:rsidRPr="00C45E43">
              <w:rPr>
                <w:sz w:val="24"/>
                <w:szCs w:val="24"/>
              </w:rPr>
              <w:t>., Asia Publishing House, 1980.</w:t>
            </w:r>
          </w:p>
        </w:tc>
      </w:tr>
      <w:tr w:rsidR="00677D11" w:rsidRPr="00C572E0" w14:paraId="16AACCA1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E185612" w14:textId="2DB51A22" w:rsidR="00677D11" w:rsidRPr="00C572E0" w:rsidRDefault="00677D11" w:rsidP="00677D11">
            <w:pPr>
              <w:adjustRightInd w:val="0"/>
              <w:ind w:left="284" w:hanging="284"/>
              <w:jc w:val="both"/>
              <w:rPr>
                <w:i/>
              </w:rPr>
            </w:pPr>
            <w:r w:rsidRPr="00C45E43">
              <w:rPr>
                <w:sz w:val="24"/>
                <w:szCs w:val="24"/>
              </w:rPr>
              <w:t xml:space="preserve">2. </w:t>
            </w:r>
            <w:proofErr w:type="spellStart"/>
            <w:r w:rsidRPr="00C45E43">
              <w:rPr>
                <w:sz w:val="24"/>
                <w:szCs w:val="24"/>
              </w:rPr>
              <w:t>Teng</w:t>
            </w:r>
            <w:proofErr w:type="spellEnd"/>
            <w:r w:rsidRPr="00C45E43">
              <w:rPr>
                <w:sz w:val="24"/>
                <w:szCs w:val="24"/>
              </w:rPr>
              <w:t>, Functional Designing of Pavements, McGraw- Hill, 1980</w:t>
            </w: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F869C3" w14:textId="77777777" w:rsidR="0016640F" w:rsidRDefault="0016640F" w:rsidP="00D42227">
      <w:r>
        <w:separator/>
      </w:r>
    </w:p>
  </w:endnote>
  <w:endnote w:type="continuationSeparator" w:id="0">
    <w:p w14:paraId="76A82B85" w14:textId="77777777" w:rsidR="0016640F" w:rsidRDefault="0016640F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5D3699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5D3699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D95BA0" w14:textId="77777777" w:rsidR="0016640F" w:rsidRDefault="0016640F" w:rsidP="00D42227">
      <w:r>
        <w:separator/>
      </w:r>
    </w:p>
  </w:footnote>
  <w:footnote w:type="continuationSeparator" w:id="0">
    <w:p w14:paraId="48E99650" w14:textId="77777777" w:rsidR="0016640F" w:rsidRDefault="0016640F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2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4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5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6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8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9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2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3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4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5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6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7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18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19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0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3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4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7"/>
  </w:num>
  <w:num w:numId="3">
    <w:abstractNumId w:val="23"/>
  </w:num>
  <w:num w:numId="4">
    <w:abstractNumId w:val="4"/>
  </w:num>
  <w:num w:numId="5">
    <w:abstractNumId w:val="16"/>
  </w:num>
  <w:num w:numId="6">
    <w:abstractNumId w:val="8"/>
  </w:num>
  <w:num w:numId="7">
    <w:abstractNumId w:val="0"/>
  </w:num>
  <w:num w:numId="8">
    <w:abstractNumId w:val="13"/>
  </w:num>
  <w:num w:numId="9">
    <w:abstractNumId w:val="18"/>
  </w:num>
  <w:num w:numId="10">
    <w:abstractNumId w:val="22"/>
  </w:num>
  <w:num w:numId="11">
    <w:abstractNumId w:val="11"/>
  </w:num>
  <w:num w:numId="12">
    <w:abstractNumId w:val="3"/>
  </w:num>
  <w:num w:numId="13">
    <w:abstractNumId w:val="14"/>
  </w:num>
  <w:num w:numId="14">
    <w:abstractNumId w:val="1"/>
  </w:num>
  <w:num w:numId="15">
    <w:abstractNumId w:val="5"/>
  </w:num>
  <w:num w:numId="16">
    <w:abstractNumId w:val="19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24"/>
  </w:num>
  <w:num w:numId="20">
    <w:abstractNumId w:val="6"/>
  </w:num>
  <w:num w:numId="21">
    <w:abstractNumId w:val="15"/>
  </w:num>
  <w:num w:numId="22">
    <w:abstractNumId w:val="20"/>
  </w:num>
  <w:num w:numId="23">
    <w:abstractNumId w:val="2"/>
  </w:num>
  <w:num w:numId="24">
    <w:abstractNumId w:val="10"/>
  </w:num>
  <w:num w:numId="25">
    <w:abstractNumId w:val="12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xMzc3MDE0NDc1tDBQ0lEKTi0uzszPAykwqwUASsNLtiwAAAA="/>
  </w:docVars>
  <w:rsids>
    <w:rsidRoot w:val="00AB7CF8"/>
    <w:rsid w:val="00034CF5"/>
    <w:rsid w:val="00054703"/>
    <w:rsid w:val="00114145"/>
    <w:rsid w:val="00114BE1"/>
    <w:rsid w:val="00135082"/>
    <w:rsid w:val="0016640F"/>
    <w:rsid w:val="001954C4"/>
    <w:rsid w:val="001A6AD3"/>
    <w:rsid w:val="00220662"/>
    <w:rsid w:val="00262F45"/>
    <w:rsid w:val="002934B0"/>
    <w:rsid w:val="0029542C"/>
    <w:rsid w:val="002A4A3F"/>
    <w:rsid w:val="002B58FC"/>
    <w:rsid w:val="002C77A8"/>
    <w:rsid w:val="002D042F"/>
    <w:rsid w:val="002D52B2"/>
    <w:rsid w:val="002D705A"/>
    <w:rsid w:val="002E419F"/>
    <w:rsid w:val="002F6979"/>
    <w:rsid w:val="00312B69"/>
    <w:rsid w:val="00317DC8"/>
    <w:rsid w:val="003315DE"/>
    <w:rsid w:val="003629D2"/>
    <w:rsid w:val="00385E35"/>
    <w:rsid w:val="003B10EF"/>
    <w:rsid w:val="00405999"/>
    <w:rsid w:val="00424358"/>
    <w:rsid w:val="0043052C"/>
    <w:rsid w:val="00461719"/>
    <w:rsid w:val="004675DC"/>
    <w:rsid w:val="004D2556"/>
    <w:rsid w:val="004D460A"/>
    <w:rsid w:val="005101AA"/>
    <w:rsid w:val="0056438D"/>
    <w:rsid w:val="005D35E9"/>
    <w:rsid w:val="005D3699"/>
    <w:rsid w:val="00677D11"/>
    <w:rsid w:val="00694107"/>
    <w:rsid w:val="006E05DB"/>
    <w:rsid w:val="006E410B"/>
    <w:rsid w:val="006F630F"/>
    <w:rsid w:val="00705BC8"/>
    <w:rsid w:val="00722BD8"/>
    <w:rsid w:val="00726782"/>
    <w:rsid w:val="00790692"/>
    <w:rsid w:val="007C63C3"/>
    <w:rsid w:val="008172A1"/>
    <w:rsid w:val="0082612B"/>
    <w:rsid w:val="008360F7"/>
    <w:rsid w:val="00861439"/>
    <w:rsid w:val="008813EE"/>
    <w:rsid w:val="008A0062"/>
    <w:rsid w:val="008C5F9F"/>
    <w:rsid w:val="008C6E85"/>
    <w:rsid w:val="008D48F3"/>
    <w:rsid w:val="008F0CE7"/>
    <w:rsid w:val="008F4AC5"/>
    <w:rsid w:val="00970098"/>
    <w:rsid w:val="00971B45"/>
    <w:rsid w:val="009B6784"/>
    <w:rsid w:val="00A071A5"/>
    <w:rsid w:val="00A24CE6"/>
    <w:rsid w:val="00A62D72"/>
    <w:rsid w:val="00A727EB"/>
    <w:rsid w:val="00A87DFF"/>
    <w:rsid w:val="00AB7CF8"/>
    <w:rsid w:val="00AD6021"/>
    <w:rsid w:val="00AE2804"/>
    <w:rsid w:val="00B34097"/>
    <w:rsid w:val="00C1047A"/>
    <w:rsid w:val="00C217DA"/>
    <w:rsid w:val="00C402EF"/>
    <w:rsid w:val="00C572E0"/>
    <w:rsid w:val="00C670AE"/>
    <w:rsid w:val="00C93308"/>
    <w:rsid w:val="00CB0022"/>
    <w:rsid w:val="00D24C47"/>
    <w:rsid w:val="00D42227"/>
    <w:rsid w:val="00D470A2"/>
    <w:rsid w:val="00D6418B"/>
    <w:rsid w:val="00D947D4"/>
    <w:rsid w:val="00DB6713"/>
    <w:rsid w:val="00DF21AB"/>
    <w:rsid w:val="00E20166"/>
    <w:rsid w:val="00E51374"/>
    <w:rsid w:val="00E77EDC"/>
    <w:rsid w:val="00E9040A"/>
    <w:rsid w:val="00EB3108"/>
    <w:rsid w:val="00EF6C14"/>
    <w:rsid w:val="00F479C9"/>
    <w:rsid w:val="00F674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  <w:style w:type="character" w:customStyle="1" w:styleId="fontstyle01">
    <w:name w:val="fontstyle01"/>
    <w:basedOn w:val="DefaultParagraphFont"/>
    <w:rsid w:val="008F4AC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2E576-840F-4587-B51F-92DFD0A0B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8</cp:revision>
  <cp:lastPrinted>2021-08-16T07:38:00Z</cp:lastPrinted>
  <dcterms:created xsi:type="dcterms:W3CDTF">2021-08-16T02:46:00Z</dcterms:created>
  <dcterms:modified xsi:type="dcterms:W3CDTF">2021-08-24T09:04:00Z</dcterms:modified>
</cp:coreProperties>
</file>